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0E6BCE" w14:textId="382DEBAF" w:rsidR="0076060B" w:rsidRPr="00E173C0" w:rsidRDefault="0076060B" w:rsidP="0076060B">
      <w:pPr>
        <w:pStyle w:val="Title"/>
        <w:rPr>
          <w:rFonts w:ascii="Open Sans" w:hAnsi="Open Sans" w:cs="Open Sans"/>
          <w:sz w:val="44"/>
          <w:szCs w:val="44"/>
        </w:rPr>
      </w:pPr>
      <w:bookmarkStart w:id="0" w:name="X4efb5602af6f6d3cd0034dcc05e4ff68181d4a9"/>
      <w:r w:rsidRPr="00E173C0">
        <w:rPr>
          <w:rFonts w:ascii="Open Sans" w:hAnsi="Open Sans" w:cs="Open Sans"/>
          <w:sz w:val="44"/>
          <w:szCs w:val="44"/>
        </w:rPr>
        <w:t>GROUP A</w:t>
      </w:r>
    </w:p>
    <w:p w14:paraId="34CC86A4" w14:textId="571215F2" w:rsidR="0076060B" w:rsidRPr="00E173C0" w:rsidRDefault="0076060B" w:rsidP="0076060B">
      <w:pPr>
        <w:pStyle w:val="BodyText"/>
        <w:jc w:val="center"/>
        <w:rPr>
          <w:rFonts w:ascii="Open Sans" w:hAnsi="Open Sans" w:cs="Open Sans"/>
          <w:b/>
          <w:bCs/>
          <w:sz w:val="32"/>
          <w:szCs w:val="32"/>
        </w:rPr>
      </w:pPr>
      <w:r w:rsidRPr="00E173C0">
        <w:rPr>
          <w:rFonts w:ascii="Open Sans" w:hAnsi="Open Sans" w:cs="Open Sans"/>
          <w:b/>
          <w:bCs/>
          <w:sz w:val="32"/>
          <w:szCs w:val="32"/>
        </w:rPr>
        <w:t>Scrum Master – Atharva Shah</w:t>
      </w:r>
    </w:p>
    <w:p w14:paraId="05462E9F" w14:textId="607E59E1" w:rsidR="0076060B" w:rsidRDefault="0076060B" w:rsidP="00856C00">
      <w:pPr>
        <w:pStyle w:val="BodyText"/>
        <w:jc w:val="center"/>
        <w:rPr>
          <w:rFonts w:ascii="Open Sans" w:hAnsi="Open Sans" w:cs="Open Sans"/>
          <w:b/>
          <w:bCs/>
          <w:sz w:val="32"/>
          <w:szCs w:val="32"/>
        </w:rPr>
      </w:pPr>
      <w:r w:rsidRPr="00E173C0">
        <w:rPr>
          <w:rFonts w:ascii="Open Sans" w:hAnsi="Open Sans" w:cs="Open Sans"/>
          <w:b/>
          <w:bCs/>
          <w:sz w:val="32"/>
          <w:szCs w:val="32"/>
        </w:rPr>
        <w:t>Project Name – WYDRN (What You Doin’ Right Now?)</w:t>
      </w:r>
    </w:p>
    <w:p w14:paraId="6A4AFFAD" w14:textId="77777777" w:rsidR="00856C00" w:rsidRPr="00856C00" w:rsidRDefault="00856C00" w:rsidP="00856C00">
      <w:pPr>
        <w:pStyle w:val="BodyText"/>
        <w:jc w:val="center"/>
        <w:rPr>
          <w:rFonts w:ascii="Open Sans" w:hAnsi="Open Sans" w:cs="Open Sans"/>
          <w:b/>
          <w:bCs/>
          <w:sz w:val="32"/>
          <w:szCs w:val="32"/>
        </w:rPr>
      </w:pPr>
    </w:p>
    <w:p w14:paraId="6024A252" w14:textId="144A6660" w:rsidR="002209A1" w:rsidRPr="00E173C0" w:rsidRDefault="00000000" w:rsidP="00C9032F">
      <w:pPr>
        <w:pStyle w:val="Title"/>
        <w:rPr>
          <w:rFonts w:ascii="Open Sans" w:hAnsi="Open Sans" w:cs="Open Sans"/>
          <w:u w:val="single"/>
        </w:rPr>
      </w:pPr>
      <w:r w:rsidRPr="00E173C0">
        <w:rPr>
          <w:rFonts w:ascii="Open Sans" w:hAnsi="Open Sans" w:cs="Open Sans"/>
          <w:u w:val="single"/>
        </w:rPr>
        <w:t>WYDRN - Project Roles and Responsibilites</w:t>
      </w:r>
    </w:p>
    <w:p w14:paraId="6D590F6A" w14:textId="398B6006" w:rsidR="00F733C8" w:rsidRPr="00E173C0" w:rsidRDefault="00F733C8">
      <w:pPr>
        <w:pStyle w:val="FirstParagraph"/>
        <w:rPr>
          <w:rFonts w:ascii="Open Sans" w:hAnsi="Open Sans" w:cs="Open Sans"/>
          <w:highlight w:val="yellow"/>
        </w:rPr>
      </w:pPr>
      <w:r w:rsidRPr="00E173C0">
        <w:rPr>
          <w:rFonts w:ascii="Open Sans" w:hAnsi="Open Sans" w:cs="Open Sans"/>
          <w:highlight w:val="yellow"/>
        </w:rPr>
        <w:t xml:space="preserve">You can view a more detailed distribution of work here – </w:t>
      </w:r>
    </w:p>
    <w:p w14:paraId="7873FB3A" w14:textId="3D0F1368" w:rsidR="002209A1" w:rsidRDefault="00000000">
      <w:pPr>
        <w:pStyle w:val="FirstParagraph"/>
        <w:rPr>
          <w:rStyle w:val="Hyperlink"/>
          <w:rFonts w:ascii="Open Sans" w:hAnsi="Open Sans" w:cs="Open Sans"/>
          <w:b/>
          <w:bCs/>
          <w:u w:val="single"/>
        </w:rPr>
      </w:pPr>
      <w:hyperlink r:id="rId7" w:anchor="gid=126321554" w:history="1">
        <w:r w:rsidR="00F733C8" w:rsidRPr="00E173C0">
          <w:rPr>
            <w:rStyle w:val="Hyperlink"/>
            <w:rFonts w:ascii="Open Sans" w:hAnsi="Open Sans" w:cs="Open Sans"/>
            <w:b/>
            <w:bCs/>
            <w:highlight w:val="yellow"/>
            <w:u w:val="single"/>
          </w:rPr>
          <w:t>https://docs.google.com/spreadsheets/d/1A9cpIDJguHsHxJcm0_3q-6g3devpo9vrO9IfDg3TrmU/edit#gid=126321554</w:t>
        </w:r>
      </w:hyperlink>
    </w:p>
    <w:p w14:paraId="06684F0E" w14:textId="6AAD907E" w:rsidR="00B4021C" w:rsidRDefault="00B4021C" w:rsidP="00B4021C">
      <w:pPr>
        <w:pStyle w:val="BodyText"/>
      </w:pPr>
    </w:p>
    <w:p w14:paraId="1F8D2BC2" w14:textId="2F08FD69" w:rsidR="00B4021C" w:rsidRPr="004C5CB0" w:rsidRDefault="00B4021C" w:rsidP="00B4021C">
      <w:pPr>
        <w:pStyle w:val="BodyText"/>
        <w:rPr>
          <w:b/>
          <w:bCs/>
        </w:rPr>
      </w:pPr>
      <w:r w:rsidRPr="004C5CB0">
        <w:rPr>
          <w:b/>
          <w:bCs/>
        </w:rPr>
        <w:t xml:space="preserve">1 Story Point is roughly </w:t>
      </w:r>
      <w:r w:rsidR="004C5CB0" w:rsidRPr="004C5CB0">
        <w:rPr>
          <w:b/>
          <w:bCs/>
        </w:rPr>
        <w:t>1 hour</w:t>
      </w:r>
      <w:r w:rsidRPr="004C5CB0">
        <w:rPr>
          <w:b/>
          <w:bCs/>
        </w:rPr>
        <w:t xml:space="preserve"> of investment in the project. </w:t>
      </w:r>
    </w:p>
    <w:p w14:paraId="65259EA9" w14:textId="77777777" w:rsidR="00F733C8" w:rsidRPr="00E173C0" w:rsidRDefault="00F733C8" w:rsidP="00F733C8">
      <w:pPr>
        <w:pStyle w:val="BodyText"/>
        <w:rPr>
          <w:rFonts w:ascii="Open Sans" w:hAnsi="Open Sans" w:cs="Open Sans"/>
        </w:rPr>
      </w:pPr>
    </w:p>
    <w:p w14:paraId="1479DF4D" w14:textId="4D7085B6" w:rsidR="002209A1" w:rsidRPr="00E173C0" w:rsidRDefault="00000000">
      <w:pPr>
        <w:pStyle w:val="Heading2"/>
        <w:rPr>
          <w:rFonts w:ascii="Open Sans" w:hAnsi="Open Sans" w:cs="Open Sans"/>
        </w:rPr>
      </w:pPr>
      <w:bookmarkStart w:id="1" w:name="atharva-shah"/>
      <w:r w:rsidRPr="00E173C0">
        <w:rPr>
          <w:rFonts w:ascii="Open Sans" w:hAnsi="Open Sans" w:cs="Open Sans"/>
        </w:rPr>
        <w:t xml:space="preserve">Atharva Shah </w:t>
      </w:r>
      <w:r w:rsidR="00C9032F" w:rsidRPr="00E173C0">
        <w:rPr>
          <w:rFonts w:ascii="Open Sans" w:hAnsi="Open Sans" w:cs="Open Sans"/>
        </w:rPr>
        <w:t>(280 story points)</w:t>
      </w:r>
    </w:p>
    <w:p w14:paraId="227850EF" w14:textId="77777777" w:rsidR="002209A1" w:rsidRPr="00E173C0" w:rsidRDefault="00000000">
      <w:pPr>
        <w:numPr>
          <w:ilvl w:val="0"/>
          <w:numId w:val="2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 xml:space="preserve">FullStack Development. Implementing a model for Login, Signup, Add Media, Import and Export, Diary, Browse Media, Edit Profile, Verify Account, Upload Image, Social Follow/Unfollow and Feed. Writing markup and providing styling to all pages. </w:t>
      </w:r>
    </w:p>
    <w:p w14:paraId="7CC5B0FE" w14:textId="77777777" w:rsidR="002209A1" w:rsidRPr="00E173C0" w:rsidRDefault="00000000">
      <w:pPr>
        <w:numPr>
          <w:ilvl w:val="0"/>
          <w:numId w:val="2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Designing Database Schema and management of project file hierarchy.</w:t>
      </w:r>
    </w:p>
    <w:p w14:paraId="47240E1D" w14:textId="77777777" w:rsidR="002209A1" w:rsidRPr="00E173C0" w:rsidRDefault="00000000">
      <w:pPr>
        <w:numPr>
          <w:ilvl w:val="0"/>
          <w:numId w:val="2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lastRenderedPageBreak/>
        <w:t>Adding API service and making API requests for all 5 medias (Movies, TV, Books, Music and Videogames)</w:t>
      </w:r>
    </w:p>
    <w:p w14:paraId="4D3E4287" w14:textId="77777777" w:rsidR="002209A1" w:rsidRPr="00E173C0" w:rsidRDefault="00000000">
      <w:pPr>
        <w:numPr>
          <w:ilvl w:val="0"/>
          <w:numId w:val="2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 xml:space="preserve">Debugging, Pagination, AJAX, URL Rerouting, Version Management, SQL Queries, System Design, Caching, Security, Templating, Exception Handling, Enforcing best practices and providing template/boilerplate code for ML Models and integrating all the systems. </w:t>
      </w:r>
    </w:p>
    <w:p w14:paraId="688B26A2" w14:textId="637ED1B2" w:rsidR="002209A1" w:rsidRDefault="00000000">
      <w:pPr>
        <w:numPr>
          <w:ilvl w:val="0"/>
          <w:numId w:val="2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Fortifying against XSS, CSRF and SQL Injection.</w:t>
      </w:r>
    </w:p>
    <w:p w14:paraId="133F8CFB" w14:textId="010C849C" w:rsidR="00E173C0" w:rsidRPr="00E173C0" w:rsidRDefault="00E173C0" w:rsidP="00E173C0">
      <w:pPr>
        <w:numPr>
          <w:ilvl w:val="0"/>
          <w:numId w:val="2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D</w:t>
      </w:r>
      <w:r w:rsidRPr="00E173C0">
        <w:rPr>
          <w:rFonts w:ascii="Open Sans" w:hAnsi="Open Sans" w:cs="Open Sans"/>
        </w:rPr>
        <w:t>esigning a Machine Learning model</w:t>
      </w:r>
      <w:r>
        <w:rPr>
          <w:rFonts w:ascii="Open Sans" w:hAnsi="Open Sans" w:cs="Open Sans"/>
        </w:rPr>
        <w:t xml:space="preserve"> by integrating Python with PHP and recommending all 5 media types to the users based on the medias added by them </w:t>
      </w:r>
      <w:r w:rsidRPr="00E173C0">
        <w:rPr>
          <w:rFonts w:ascii="Open Sans" w:hAnsi="Open Sans" w:cs="Open Sans"/>
        </w:rPr>
        <w:t xml:space="preserve">(Movies, TV, Books, </w:t>
      </w:r>
      <w:r w:rsidR="004C5CB0" w:rsidRPr="00E173C0">
        <w:rPr>
          <w:rFonts w:ascii="Open Sans" w:hAnsi="Open Sans" w:cs="Open Sans"/>
        </w:rPr>
        <w:t>Music,</w:t>
      </w:r>
      <w:r w:rsidRPr="00E173C0">
        <w:rPr>
          <w:rFonts w:ascii="Open Sans" w:hAnsi="Open Sans" w:cs="Open Sans"/>
        </w:rPr>
        <w:t xml:space="preserve"> and Videogames)</w:t>
      </w:r>
    </w:p>
    <w:p w14:paraId="3D55FCC7" w14:textId="77777777" w:rsidR="002209A1" w:rsidRPr="00E173C0" w:rsidRDefault="00000000">
      <w:pPr>
        <w:numPr>
          <w:ilvl w:val="0"/>
          <w:numId w:val="2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Reporting project developments and ensuring successful builds for every iteration as a Scrum Master.</w:t>
      </w:r>
    </w:p>
    <w:p w14:paraId="26CF35A9" w14:textId="77777777" w:rsidR="002209A1" w:rsidRPr="00E173C0" w:rsidRDefault="002209A1">
      <w:pPr>
        <w:pStyle w:val="FirstParagraph"/>
        <w:rPr>
          <w:rFonts w:ascii="Open Sans" w:hAnsi="Open Sans" w:cs="Open Sans"/>
        </w:rPr>
      </w:pPr>
    </w:p>
    <w:p w14:paraId="764A664A" w14:textId="19E1B557" w:rsidR="002209A1" w:rsidRPr="00E173C0" w:rsidRDefault="00000000">
      <w:pPr>
        <w:pStyle w:val="Heading2"/>
        <w:rPr>
          <w:rFonts w:ascii="Open Sans" w:hAnsi="Open Sans" w:cs="Open Sans"/>
        </w:rPr>
      </w:pPr>
      <w:bookmarkStart w:id="2" w:name="anay-deshpande"/>
      <w:bookmarkEnd w:id="1"/>
      <w:r w:rsidRPr="00E173C0">
        <w:rPr>
          <w:rFonts w:ascii="Open Sans" w:hAnsi="Open Sans" w:cs="Open Sans"/>
        </w:rPr>
        <w:t>Anay Deshpande</w:t>
      </w:r>
      <w:r w:rsidR="00C9032F" w:rsidRPr="00E173C0">
        <w:rPr>
          <w:rFonts w:ascii="Open Sans" w:hAnsi="Open Sans" w:cs="Open Sans"/>
        </w:rPr>
        <w:t xml:space="preserve"> (</w:t>
      </w:r>
      <w:r w:rsidR="004B0529">
        <w:rPr>
          <w:rFonts w:ascii="Open Sans" w:hAnsi="Open Sans" w:cs="Open Sans"/>
        </w:rPr>
        <w:t>50</w:t>
      </w:r>
      <w:r w:rsidR="00C9032F" w:rsidRPr="00E173C0">
        <w:rPr>
          <w:rFonts w:ascii="Open Sans" w:hAnsi="Open Sans" w:cs="Open Sans"/>
        </w:rPr>
        <w:t xml:space="preserve"> story points)</w:t>
      </w:r>
    </w:p>
    <w:p w14:paraId="1F43132E" w14:textId="77777777" w:rsidR="002209A1" w:rsidRPr="00E173C0" w:rsidRDefault="00000000">
      <w:pPr>
        <w:numPr>
          <w:ilvl w:val="0"/>
          <w:numId w:val="3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Designing of all the UML diagrams such as ERD, DFD, Project Flow Diagram, etc based on template provided for scrum master.</w:t>
      </w:r>
    </w:p>
    <w:p w14:paraId="6B438D92" w14:textId="77777777" w:rsidR="002209A1" w:rsidRPr="00E173C0" w:rsidRDefault="00000000">
      <w:pPr>
        <w:numPr>
          <w:ilvl w:val="0"/>
          <w:numId w:val="3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Suggesting refactoring needed to code base.</w:t>
      </w:r>
    </w:p>
    <w:p w14:paraId="199B0D48" w14:textId="77777777" w:rsidR="002209A1" w:rsidRPr="00E173C0" w:rsidRDefault="00000000">
      <w:pPr>
        <w:numPr>
          <w:ilvl w:val="0"/>
          <w:numId w:val="3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Assisting in White-box testing and project annotation with a lot of valuable feedback.</w:t>
      </w:r>
    </w:p>
    <w:p w14:paraId="6C5944B7" w14:textId="35938524" w:rsidR="002209A1" w:rsidRPr="00E173C0" w:rsidRDefault="00000000">
      <w:pPr>
        <w:numPr>
          <w:ilvl w:val="0"/>
          <w:numId w:val="3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Assisting with documentation</w:t>
      </w:r>
      <w:r w:rsidR="0067285D">
        <w:rPr>
          <w:rFonts w:ascii="Open Sans" w:hAnsi="Open Sans" w:cs="Open Sans"/>
        </w:rPr>
        <w:t xml:space="preserve">. Editing videos for import feature walkthrough and login page video backgrounds. </w:t>
      </w:r>
    </w:p>
    <w:p w14:paraId="74881BAD" w14:textId="5B69EA85" w:rsidR="00856C00" w:rsidRDefault="00000000" w:rsidP="00856C00">
      <w:pPr>
        <w:numPr>
          <w:ilvl w:val="0"/>
          <w:numId w:val="3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 xml:space="preserve">Improving CSS and enhancing UI/UX components. Providing icons, </w:t>
      </w:r>
      <w:r w:rsidR="004F6C98" w:rsidRPr="00E173C0">
        <w:rPr>
          <w:rFonts w:ascii="Open Sans" w:hAnsi="Open Sans" w:cs="Open Sans"/>
        </w:rPr>
        <w:t>assets,</w:t>
      </w:r>
      <w:r w:rsidRPr="00E173C0">
        <w:rPr>
          <w:rFonts w:ascii="Open Sans" w:hAnsi="Open Sans" w:cs="Open Sans"/>
        </w:rPr>
        <w:t xml:space="preserve"> and other files.</w:t>
      </w:r>
    </w:p>
    <w:p w14:paraId="5AE595C8" w14:textId="77777777" w:rsidR="00856C00" w:rsidRPr="00856C00" w:rsidRDefault="00856C00" w:rsidP="00856C00">
      <w:pPr>
        <w:ind w:left="720"/>
        <w:rPr>
          <w:rFonts w:ascii="Open Sans" w:hAnsi="Open Sans" w:cs="Open Sans"/>
        </w:rPr>
      </w:pPr>
    </w:p>
    <w:p w14:paraId="6FF7182D" w14:textId="2A824FE5" w:rsidR="00C9032F" w:rsidRPr="00E173C0" w:rsidRDefault="00C9032F" w:rsidP="00C9032F">
      <w:pPr>
        <w:pStyle w:val="Heading2"/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lastRenderedPageBreak/>
        <w:t>Rashmi Kamble (12 story points)</w:t>
      </w:r>
    </w:p>
    <w:p w14:paraId="75675847" w14:textId="1A70FF61" w:rsidR="00C9032F" w:rsidRPr="00E173C0" w:rsidRDefault="00C9032F" w:rsidP="00C9032F">
      <w:pPr>
        <w:numPr>
          <w:ilvl w:val="0"/>
          <w:numId w:val="2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Collection of nearly ~100 static image files with proper resolution for the website. (Graphic Designs, Backgrounds, Abstract Art, etc.).</w:t>
      </w:r>
    </w:p>
    <w:p w14:paraId="18B28538" w14:textId="77777777" w:rsidR="00C9032F" w:rsidRPr="00E173C0" w:rsidRDefault="00C9032F" w:rsidP="00C9032F">
      <w:pPr>
        <w:numPr>
          <w:ilvl w:val="0"/>
          <w:numId w:val="2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 xml:space="preserve">Content writing for landing pages and checking for factual and grammatical correctness in documentation. </w:t>
      </w:r>
    </w:p>
    <w:p w14:paraId="13AD7EB4" w14:textId="77777777" w:rsidR="00C9032F" w:rsidRPr="00E173C0" w:rsidRDefault="00C9032F" w:rsidP="00C9032F">
      <w:pPr>
        <w:numPr>
          <w:ilvl w:val="0"/>
          <w:numId w:val="2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 xml:space="preserve">Collecting nearly 75 quotes related to WYDRN medias. </w:t>
      </w:r>
    </w:p>
    <w:p w14:paraId="2DC9CFAA" w14:textId="3B508F19" w:rsidR="002209A1" w:rsidRPr="00E173C0" w:rsidRDefault="002209A1" w:rsidP="00C9032F">
      <w:pPr>
        <w:rPr>
          <w:rFonts w:ascii="Open Sans" w:hAnsi="Open Sans" w:cs="Open Sans"/>
        </w:rPr>
      </w:pPr>
    </w:p>
    <w:p w14:paraId="3979F116" w14:textId="77777777" w:rsidR="00C9032F" w:rsidRPr="00E173C0" w:rsidRDefault="00C9032F" w:rsidP="00C9032F">
      <w:pPr>
        <w:pStyle w:val="Heading2"/>
        <w:rPr>
          <w:rFonts w:ascii="Open Sans" w:hAnsi="Open Sans" w:cs="Open Sans"/>
        </w:rPr>
      </w:pPr>
      <w:bookmarkStart w:id="3" w:name="atharva-shiurkar"/>
      <w:r w:rsidRPr="00E173C0">
        <w:rPr>
          <w:rFonts w:ascii="Open Sans" w:hAnsi="Open Sans" w:cs="Open Sans"/>
        </w:rPr>
        <w:t>Atharva Shiurkar (10 story points)</w:t>
      </w:r>
    </w:p>
    <w:p w14:paraId="1622BD40" w14:textId="35068154" w:rsidR="00C9032F" w:rsidRPr="00E173C0" w:rsidRDefault="00C9032F" w:rsidP="00C9032F">
      <w:pPr>
        <w:numPr>
          <w:ilvl w:val="0"/>
          <w:numId w:val="2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 xml:space="preserve">Leading project documentation. Recording features and functionalities available for each page in detail from a developer point of view. </w:t>
      </w:r>
    </w:p>
    <w:p w14:paraId="4DC2F513" w14:textId="2931A4CA" w:rsidR="00C9032F" w:rsidRPr="00E173C0" w:rsidRDefault="00C9032F" w:rsidP="00C9032F">
      <w:pPr>
        <w:numPr>
          <w:ilvl w:val="0"/>
          <w:numId w:val="2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Majority of annotation work.</w:t>
      </w:r>
    </w:p>
    <w:p w14:paraId="0C8FADF3" w14:textId="19CBED7E" w:rsidR="00C9032F" w:rsidRPr="00856C00" w:rsidRDefault="00C9032F" w:rsidP="00856C00">
      <w:pPr>
        <w:numPr>
          <w:ilvl w:val="0"/>
          <w:numId w:val="2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 xml:space="preserve">Black-box testing. </w:t>
      </w:r>
    </w:p>
    <w:p w14:paraId="7F10F1E1" w14:textId="77777777" w:rsidR="00C9032F" w:rsidRPr="00E173C0" w:rsidRDefault="00C9032F" w:rsidP="00C9032F">
      <w:pPr>
        <w:numPr>
          <w:ilvl w:val="0"/>
          <w:numId w:val="1"/>
        </w:numPr>
        <w:rPr>
          <w:rFonts w:ascii="Open Sans" w:hAnsi="Open Sans" w:cs="Open Sans"/>
        </w:rPr>
      </w:pPr>
      <w:bookmarkStart w:id="4" w:name="rashmi-kamble"/>
      <w:bookmarkEnd w:id="3"/>
    </w:p>
    <w:bookmarkEnd w:id="4"/>
    <w:p w14:paraId="481C4431" w14:textId="584807EC" w:rsidR="00C9032F" w:rsidRPr="00E173C0" w:rsidRDefault="00C9032F" w:rsidP="00C9032F">
      <w:pPr>
        <w:pStyle w:val="Heading2"/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Nikhil Haswani (10 story points)</w:t>
      </w:r>
    </w:p>
    <w:p w14:paraId="7F70E496" w14:textId="77777777" w:rsidR="00C9032F" w:rsidRPr="00E173C0" w:rsidRDefault="00C9032F" w:rsidP="00C9032F">
      <w:pPr>
        <w:numPr>
          <w:ilvl w:val="0"/>
          <w:numId w:val="2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All the written work related to reports, journals, etc. for the project.</w:t>
      </w:r>
    </w:p>
    <w:p w14:paraId="28FE5810" w14:textId="77777777" w:rsidR="00C9032F" w:rsidRPr="00E173C0" w:rsidRDefault="00C9032F" w:rsidP="00C9032F">
      <w:pPr>
        <w:numPr>
          <w:ilvl w:val="0"/>
          <w:numId w:val="2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Assisting in documentation, black-box testing, collection of quotes and images.</w:t>
      </w:r>
    </w:p>
    <w:p w14:paraId="4085242C" w14:textId="77777777" w:rsidR="00C9032F" w:rsidRPr="00E173C0" w:rsidRDefault="00C9032F" w:rsidP="00C9032F">
      <w:pPr>
        <w:numPr>
          <w:ilvl w:val="0"/>
          <w:numId w:val="2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 xml:space="preserve">Making presentations, documents, preparing for demonstrations and giving complete walkthrough of the project when needed. </w:t>
      </w:r>
    </w:p>
    <w:p w14:paraId="1C8E834F" w14:textId="77777777" w:rsidR="00C9032F" w:rsidRPr="00E173C0" w:rsidRDefault="00C9032F" w:rsidP="00C9032F">
      <w:pPr>
        <w:rPr>
          <w:rFonts w:ascii="Open Sans" w:hAnsi="Open Sans" w:cs="Open Sans"/>
        </w:rPr>
      </w:pPr>
    </w:p>
    <w:p w14:paraId="323082A0" w14:textId="5FC13CB7" w:rsidR="002209A1" w:rsidRPr="00E173C0" w:rsidRDefault="00000000">
      <w:pPr>
        <w:pStyle w:val="Heading2"/>
        <w:rPr>
          <w:rFonts w:ascii="Open Sans" w:hAnsi="Open Sans" w:cs="Open Sans"/>
        </w:rPr>
      </w:pPr>
      <w:bookmarkStart w:id="5" w:name="om-khulbe"/>
      <w:bookmarkEnd w:id="2"/>
      <w:r w:rsidRPr="00E173C0">
        <w:rPr>
          <w:rFonts w:ascii="Open Sans" w:hAnsi="Open Sans" w:cs="Open Sans"/>
        </w:rPr>
        <w:t>Om Khulbe</w:t>
      </w:r>
      <w:r w:rsidR="00C9032F" w:rsidRPr="00E173C0">
        <w:rPr>
          <w:rFonts w:ascii="Open Sans" w:hAnsi="Open Sans" w:cs="Open Sans"/>
        </w:rPr>
        <w:t xml:space="preserve"> (</w:t>
      </w:r>
      <w:r w:rsidR="0084124B">
        <w:rPr>
          <w:rFonts w:ascii="Open Sans" w:hAnsi="Open Sans" w:cs="Open Sans"/>
        </w:rPr>
        <w:t>12</w:t>
      </w:r>
      <w:r w:rsidR="00C9032F" w:rsidRPr="00E173C0">
        <w:rPr>
          <w:rFonts w:ascii="Open Sans" w:hAnsi="Open Sans" w:cs="Open Sans"/>
        </w:rPr>
        <w:t xml:space="preserve"> story points)</w:t>
      </w:r>
    </w:p>
    <w:p w14:paraId="0A10141D" w14:textId="2DD5B356" w:rsidR="002209A1" w:rsidRPr="00E173C0" w:rsidRDefault="00C9032F">
      <w:pPr>
        <w:numPr>
          <w:ilvl w:val="0"/>
          <w:numId w:val="4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Adding 2 sections for Landing Page</w:t>
      </w:r>
    </w:p>
    <w:p w14:paraId="25E043CD" w14:textId="1D30BCE9" w:rsidR="002209A1" w:rsidRPr="00E173C0" w:rsidRDefault="00F065C1">
      <w:pPr>
        <w:numPr>
          <w:ilvl w:val="0"/>
          <w:numId w:val="4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lastRenderedPageBreak/>
        <w:t xml:space="preserve">White box testing and reporting test results for debugging. </w:t>
      </w:r>
    </w:p>
    <w:p w14:paraId="2795C9D8" w14:textId="77777777" w:rsidR="002209A1" w:rsidRPr="00E173C0" w:rsidRDefault="002209A1">
      <w:pPr>
        <w:pStyle w:val="FirstParagraph"/>
        <w:rPr>
          <w:rFonts w:ascii="Open Sans" w:hAnsi="Open Sans" w:cs="Open Sans"/>
        </w:rPr>
      </w:pPr>
    </w:p>
    <w:p w14:paraId="386D2A0D" w14:textId="60EA7B0F" w:rsidR="002209A1" w:rsidRPr="00E173C0" w:rsidRDefault="00000000">
      <w:pPr>
        <w:pStyle w:val="Heading2"/>
        <w:rPr>
          <w:rFonts w:ascii="Open Sans" w:hAnsi="Open Sans" w:cs="Open Sans"/>
        </w:rPr>
      </w:pPr>
      <w:bookmarkStart w:id="6" w:name="lavesh-milani"/>
      <w:bookmarkEnd w:id="5"/>
      <w:r w:rsidRPr="00E173C0">
        <w:rPr>
          <w:rFonts w:ascii="Open Sans" w:hAnsi="Open Sans" w:cs="Open Sans"/>
        </w:rPr>
        <w:t>Lavesh Milani</w:t>
      </w:r>
      <w:r w:rsidR="00C9032F" w:rsidRPr="00E173C0">
        <w:rPr>
          <w:rFonts w:ascii="Open Sans" w:hAnsi="Open Sans" w:cs="Open Sans"/>
        </w:rPr>
        <w:t xml:space="preserve"> (</w:t>
      </w:r>
      <w:r w:rsidR="0084124B">
        <w:rPr>
          <w:rFonts w:ascii="Open Sans" w:hAnsi="Open Sans" w:cs="Open Sans"/>
        </w:rPr>
        <w:t>8</w:t>
      </w:r>
      <w:r w:rsidR="00C9032F" w:rsidRPr="00E173C0">
        <w:rPr>
          <w:rFonts w:ascii="Open Sans" w:hAnsi="Open Sans" w:cs="Open Sans"/>
        </w:rPr>
        <w:t xml:space="preserve"> story points)</w:t>
      </w:r>
    </w:p>
    <w:p w14:paraId="4EF3129B" w14:textId="3D14D6BC" w:rsidR="002209A1" w:rsidRPr="00E173C0" w:rsidRDefault="00000000">
      <w:pPr>
        <w:numPr>
          <w:ilvl w:val="0"/>
          <w:numId w:val="5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 xml:space="preserve">Gathering datasets and to develop a Recommendation system for the users for each media in Python. </w:t>
      </w:r>
    </w:p>
    <w:p w14:paraId="5E1DB500" w14:textId="6E995D1A" w:rsidR="002209A1" w:rsidRPr="00E173C0" w:rsidRDefault="0084124B">
      <w:pPr>
        <w:numPr>
          <w:ilvl w:val="0"/>
          <w:numId w:val="5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Adding responsiveness to 3 pages</w:t>
      </w:r>
    </w:p>
    <w:p w14:paraId="7D1F3864" w14:textId="04E77FB0" w:rsidR="005C744F" w:rsidRPr="00E173C0" w:rsidRDefault="005C744F" w:rsidP="00353A42">
      <w:pPr>
        <w:rPr>
          <w:rFonts w:ascii="Open Sans" w:hAnsi="Open Sans" w:cs="Open Sans"/>
        </w:rPr>
      </w:pPr>
      <w:bookmarkStart w:id="7" w:name="nikhil-hasawani"/>
      <w:bookmarkEnd w:id="6"/>
    </w:p>
    <w:p w14:paraId="401A2DDF" w14:textId="641F2D9F" w:rsidR="005C744F" w:rsidRPr="00E173C0" w:rsidRDefault="005C744F" w:rsidP="005C744F">
      <w:pPr>
        <w:pStyle w:val="Title"/>
        <w:rPr>
          <w:rFonts w:ascii="Open Sans" w:hAnsi="Open Sans" w:cs="Open Sans"/>
          <w:sz w:val="44"/>
          <w:szCs w:val="44"/>
          <w:u w:val="single"/>
        </w:rPr>
      </w:pPr>
      <w:r w:rsidRPr="00E173C0">
        <w:rPr>
          <w:rFonts w:ascii="Open Sans" w:hAnsi="Open Sans" w:cs="Open Sans"/>
          <w:sz w:val="44"/>
          <w:szCs w:val="44"/>
          <w:u w:val="single"/>
        </w:rPr>
        <w:t>Attendance Record</w:t>
      </w:r>
      <w:r w:rsidR="003F4E4E">
        <w:rPr>
          <w:rFonts w:ascii="Open Sans" w:hAnsi="Open Sans" w:cs="Open Sans"/>
          <w:sz w:val="44"/>
          <w:szCs w:val="44"/>
          <w:u w:val="single"/>
        </w:rPr>
        <w:t xml:space="preserve"> (Maintained by Atharva Shah)</w:t>
      </w:r>
    </w:p>
    <w:p w14:paraId="6B3F5DFE" w14:textId="77777777" w:rsidR="005C744F" w:rsidRPr="00E173C0" w:rsidRDefault="005C744F" w:rsidP="005C744F">
      <w:pPr>
        <w:pStyle w:val="BodyText"/>
        <w:rPr>
          <w:rFonts w:ascii="Open Sans" w:hAnsi="Open Sans" w:cs="Open Sans"/>
        </w:rPr>
      </w:pPr>
    </w:p>
    <w:p w14:paraId="4AAF35C2" w14:textId="77777777" w:rsidR="00DE7811" w:rsidRPr="00E173C0" w:rsidRDefault="00DE7811">
      <w:pPr>
        <w:rPr>
          <w:rFonts w:ascii="Open Sans" w:hAnsi="Open Sans" w:cs="Open Sans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5"/>
        <w:gridCol w:w="1350"/>
        <w:gridCol w:w="900"/>
        <w:gridCol w:w="1350"/>
        <w:gridCol w:w="900"/>
        <w:gridCol w:w="900"/>
        <w:gridCol w:w="900"/>
        <w:gridCol w:w="990"/>
        <w:gridCol w:w="1475"/>
        <w:gridCol w:w="963"/>
        <w:gridCol w:w="667"/>
        <w:gridCol w:w="719"/>
        <w:gridCol w:w="901"/>
      </w:tblGrid>
      <w:tr w:rsidR="002619E4" w:rsidRPr="004A3375" w14:paraId="127E8E53" w14:textId="77777777" w:rsidTr="00856C00">
        <w:trPr>
          <w:trHeight w:val="315"/>
        </w:trPr>
        <w:tc>
          <w:tcPr>
            <w:tcW w:w="10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DFF9B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bookmarkEnd w:id="0"/>
          <w:bookmarkEnd w:id="7"/>
          <w:p w14:paraId="2C3A6430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>Members x Task Assigned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DFF9B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7224068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>15th July '22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DFF9B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80DADBF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>20th July '22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DFF9B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FCF5BAB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>24th July '22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DFF9B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0FC7C72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>27th July '22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DFF9B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13F0CA3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>3rd August '22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DFF9B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AD4A05C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>8th August '22</w:t>
            </w:r>
          </w:p>
        </w:tc>
        <w:tc>
          <w:tcPr>
            <w:tcW w:w="99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DFF9B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A18A66B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>23rd August '22</w:t>
            </w:r>
          </w:p>
        </w:tc>
        <w:tc>
          <w:tcPr>
            <w:tcW w:w="147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DFF9B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EB504CD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>3rd September '22</w:t>
            </w:r>
          </w:p>
        </w:tc>
        <w:tc>
          <w:tcPr>
            <w:tcW w:w="963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DFF9B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1861393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>8th September'22</w:t>
            </w:r>
          </w:p>
        </w:tc>
        <w:tc>
          <w:tcPr>
            <w:tcW w:w="66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DFF9B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FA9C5D8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t>15th Sepmber '22</w:t>
            </w:r>
          </w:p>
        </w:tc>
        <w:tc>
          <w:tcPr>
            <w:tcW w:w="719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DFF9B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F17C856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t>21st September '22</w:t>
            </w:r>
          </w:p>
        </w:tc>
        <w:tc>
          <w:tcPr>
            <w:tcW w:w="901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CDFF9B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E6D4F0E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t>28th September'22</w:t>
            </w:r>
          </w:p>
        </w:tc>
      </w:tr>
      <w:tr w:rsidR="002619E4" w:rsidRPr="004A3375" w14:paraId="2DCD224B" w14:textId="77777777" w:rsidTr="00856C00">
        <w:trPr>
          <w:trHeight w:val="315"/>
        </w:trPr>
        <w:tc>
          <w:tcPr>
            <w:tcW w:w="103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DFF9B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C26CF82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>Om Khulbe</w:t>
            </w:r>
          </w:p>
        </w:tc>
        <w:tc>
          <w:tcPr>
            <w:tcW w:w="135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7F38166" w14:textId="318B9C4B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PRESENT 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t>Discussed and showcased project ideas, implementation, tech stack. Scrum master gave a walkthrough of all the features and functionalities.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3B7F15B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>PRESENT :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t xml:space="preserve">Inquired about areas of interest that suits to their development style. Assigned general 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lastRenderedPageBreak/>
              <w:t>roles and responsibilities.</w:t>
            </w:r>
          </w:p>
        </w:tc>
        <w:tc>
          <w:tcPr>
            <w:tcW w:w="135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2B31EF3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  <w:u w:val="single"/>
              </w:rPr>
              <w:lastRenderedPageBreak/>
              <w:t xml:space="preserve">PRESENT </w:t>
            </w: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>: ⌛ Task #1 Assigned: Designing and Coding of Landing Page. Page will be static and made using HTML, Bootstrap CSS and JS for Responsiven</w:t>
            </w: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lastRenderedPageBreak/>
              <w:t>ess. References provided by Scrum Master.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CB749E2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lastRenderedPageBreak/>
              <w:t xml:space="preserve">ABSENT: 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t>Reported as working on Task #1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E9A5BCF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ABSENT: 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t>Reported as Task #1 30% done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2C105F2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PRESENT : 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t>Reported as Task #1 50% done</w:t>
            </w:r>
          </w:p>
        </w:tc>
        <w:tc>
          <w:tcPr>
            <w:tcW w:w="99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20DBE33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PRESENT : 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t>Draft is reported as ready. I reviewed it and passed it. Final view will be ready soon.</w:t>
            </w:r>
          </w:p>
        </w:tc>
        <w:tc>
          <w:tcPr>
            <w:tcW w:w="14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4468798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PRESENT : </w:t>
            </w:r>
            <w:r w:rsidRPr="004A3375">
              <w:rPr>
                <w:rFonts w:ascii="Segoe UI Emoji" w:eastAsia="Times New Roman" w:hAnsi="Segoe UI Emoji" w:cs="Segoe UI Emoji"/>
                <w:b/>
                <w:bCs/>
                <w:sz w:val="20"/>
                <w:szCs w:val="20"/>
              </w:rPr>
              <w:t>✅</w:t>
            </w: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 TASK #1 Completed. ⌛ Task #2 assigned - Adding icons, adding more styling sections and designing header.</w:t>
            </w:r>
          </w:p>
        </w:tc>
        <w:tc>
          <w:tcPr>
            <w:tcW w:w="96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0CC8D43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PRESENT : 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t>Working on Task #2</w:t>
            </w:r>
          </w:p>
        </w:tc>
        <w:tc>
          <w:tcPr>
            <w:tcW w:w="6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2542247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PRESENT : 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t>Working on Task #2</w:t>
            </w:r>
          </w:p>
        </w:tc>
        <w:tc>
          <w:tcPr>
            <w:tcW w:w="71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0B3B696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ABSENT: 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t>Working on Task #2</w:t>
            </w:r>
          </w:p>
        </w:tc>
        <w:tc>
          <w:tcPr>
            <w:tcW w:w="9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9708C8F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>PRESENT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t>: Finished Task #2</w:t>
            </w:r>
          </w:p>
        </w:tc>
      </w:tr>
      <w:tr w:rsidR="002619E4" w:rsidRPr="004A3375" w14:paraId="0BC255B7" w14:textId="77777777" w:rsidTr="00856C00">
        <w:trPr>
          <w:trHeight w:val="1455"/>
        </w:trPr>
        <w:tc>
          <w:tcPr>
            <w:tcW w:w="103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DFF9B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1A950A4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>Anay Deshpande</w:t>
            </w:r>
          </w:p>
        </w:tc>
        <w:tc>
          <w:tcPr>
            <w:tcW w:w="135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78782A9" w14:textId="53F7AB8F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PRESENT: 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t>Discussed and showcased project ideas, implementation, tech stack. Scrum master gave a walkthrough of all the features and functionalities.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4AC7A7E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PRESENT: 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t>Inquired about areas of interest that suits to their development style. Assigned general roles and responsibilities.</w:t>
            </w:r>
          </w:p>
        </w:tc>
        <w:tc>
          <w:tcPr>
            <w:tcW w:w="135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7E3F93B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  <w:u w:val="single"/>
              </w:rPr>
              <w:t xml:space="preserve">PRESENT: </w:t>
            </w: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>⌛ Task #1 Assigned: Creating of user Flow Chart for WYDRN diagram. Initial diagram layout provided by Scrum Master.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FDD34E2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  <w:u w:val="single"/>
              </w:rPr>
              <w:t xml:space="preserve">PRESENT: </w:t>
            </w:r>
            <w:r w:rsidRPr="004A3375">
              <w:rPr>
                <w:rFonts w:ascii="Segoe UI Emoji" w:eastAsia="Times New Roman" w:hAnsi="Segoe UI Emoji" w:cs="Segoe UI Emoji"/>
                <w:b/>
                <w:bCs/>
                <w:sz w:val="20"/>
                <w:szCs w:val="20"/>
              </w:rPr>
              <w:t>✅</w:t>
            </w: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 TASK #1 Completed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442A3E2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>⌛ Task #2 Assigned: Writing Basic SQL queries for "stats.php" page. 50% of the code with references provided by Scrum Master. Designing tables for admin page and extending CSS code provided by Scrum Master.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B95F084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  <w:u w:val="single"/>
              </w:rPr>
              <w:t xml:space="preserve">PRESENT: </w:t>
            </w:r>
            <w:r w:rsidRPr="004A3375">
              <w:rPr>
                <w:rFonts w:ascii="Segoe UI Emoji" w:eastAsia="Times New Roman" w:hAnsi="Segoe UI Emoji" w:cs="Segoe UI Emoji"/>
                <w:b/>
                <w:bCs/>
                <w:sz w:val="20"/>
                <w:szCs w:val="20"/>
              </w:rPr>
              <w:t>✅</w:t>
            </w: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 TASK #2 Completed. ⌛ Task #3 assigned - writing test case for each page.</w:t>
            </w:r>
          </w:p>
        </w:tc>
        <w:tc>
          <w:tcPr>
            <w:tcW w:w="99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238C282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PRESENT: 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t xml:space="preserve">Working on Multiple mini-tasks assigned. Entire list here - </w:t>
            </w:r>
            <w:hyperlink r:id="rId8" w:tgtFrame="_blank" w:history="1">
              <w:r w:rsidRPr="004A3375">
                <w:rPr>
                  <w:rFonts w:ascii="Comfortaa" w:eastAsia="Times New Roman" w:hAnsi="Comfortaa" w:cs="Arial"/>
                  <w:color w:val="0000FF"/>
                  <w:sz w:val="20"/>
                  <w:szCs w:val="20"/>
                  <w:u w:val="single"/>
                </w:rPr>
                <w:t>https://atharvashah.notion.site/TaskList-for-Anay-5657133ae92a4b0c83a0b844ad6a7904</w:t>
              </w:r>
            </w:hyperlink>
          </w:p>
        </w:tc>
        <w:tc>
          <w:tcPr>
            <w:tcW w:w="14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68AC4CC" w14:textId="5F7D5D45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  <w:u w:val="single"/>
              </w:rPr>
              <w:t xml:space="preserve">PRESENT: </w:t>
            </w: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>⌛ Task #4 assigned - adding meta tags, collecting videos, adding voiceover to import/export walkthroughs and badges backend assistance.</w:t>
            </w: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br/>
            </w: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br/>
              <w:t>TASK #3 partially done.</w:t>
            </w:r>
          </w:p>
        </w:tc>
        <w:tc>
          <w:tcPr>
            <w:tcW w:w="96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4ACC290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  <w:u w:val="single"/>
              </w:rPr>
              <w:t xml:space="preserve">PRESENT: </w:t>
            </w:r>
            <w:r w:rsidRPr="004A3375">
              <w:rPr>
                <w:rFonts w:ascii="Segoe UI Emoji" w:eastAsia="Times New Roman" w:hAnsi="Segoe UI Emoji" w:cs="Segoe UI Emoji"/>
                <w:b/>
                <w:bCs/>
                <w:sz w:val="20"/>
                <w:szCs w:val="20"/>
              </w:rPr>
              <w:t>✅</w:t>
            </w: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 TASK #4 Completed. Task 3 ongoing</w:t>
            </w:r>
          </w:p>
        </w:tc>
        <w:tc>
          <w:tcPr>
            <w:tcW w:w="6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2B10334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>PRESENT</w:t>
            </w:r>
          </w:p>
        </w:tc>
        <w:tc>
          <w:tcPr>
            <w:tcW w:w="71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BD4A326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>PRESENT</w:t>
            </w:r>
          </w:p>
        </w:tc>
        <w:tc>
          <w:tcPr>
            <w:tcW w:w="9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783F107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PRESENT: </w:t>
            </w:r>
            <w:r w:rsidRPr="004A3375">
              <w:rPr>
                <w:rFonts w:ascii="Segoe UI Emoji" w:eastAsia="Times New Roman" w:hAnsi="Segoe UI Emoji" w:cs="Segoe UI Emoji"/>
                <w:b/>
                <w:bCs/>
                <w:sz w:val="20"/>
                <w:szCs w:val="20"/>
              </w:rPr>
              <w:t>✅</w:t>
            </w: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 Finished several front-end related tasks</w:t>
            </w:r>
          </w:p>
        </w:tc>
      </w:tr>
      <w:tr w:rsidR="002619E4" w:rsidRPr="004A3375" w14:paraId="69067CD0" w14:textId="77777777" w:rsidTr="00856C00">
        <w:trPr>
          <w:trHeight w:val="315"/>
        </w:trPr>
        <w:tc>
          <w:tcPr>
            <w:tcW w:w="103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DFF9B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95EFB7D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lastRenderedPageBreak/>
              <w:t>Lavesh Milani</w:t>
            </w:r>
          </w:p>
        </w:tc>
        <w:tc>
          <w:tcPr>
            <w:tcW w:w="135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BE2B21F" w14:textId="6770157A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PRESENT: 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t>Discussed and showcased project ideas, implementation, tech stack. Scrum master gave a walkthrough of all the features and functionalities.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2D7FC39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PRESENT: 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t>Inquired about areas of interest that suits to their development style. Assigned general roles and responsibilities.</w:t>
            </w:r>
          </w:p>
        </w:tc>
        <w:tc>
          <w:tcPr>
            <w:tcW w:w="135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2F3C996" w14:textId="51F4DB5C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  <w:u w:val="single"/>
              </w:rPr>
              <w:t>PRESENT</w:t>
            </w: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>: ⌛ Task #1 Assigned: Creating of ML Models related to 5 Medias. Python Boilerplate provided by Scrum Master along with detailed implementation strategies.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D893FC7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PRESENT: 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t>Reported as working on Task #1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560AFA6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PRESENT: 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t>Reported as working on Task #1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93F7BE7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>PRESENT: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t xml:space="preserve"> Reported as working on Task #1</w:t>
            </w:r>
          </w:p>
        </w:tc>
        <w:tc>
          <w:tcPr>
            <w:tcW w:w="99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381057D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>PRESENT: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t xml:space="preserve"> Reported as working on Task #1. Minor delay as per the expected deadline</w:t>
            </w:r>
          </w:p>
        </w:tc>
        <w:tc>
          <w:tcPr>
            <w:tcW w:w="14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7BC6B91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PRESENT: 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t>Resolved some issues on a meet with the Scrum Master regarding technical hindrances.</w:t>
            </w:r>
          </w:p>
        </w:tc>
        <w:tc>
          <w:tcPr>
            <w:tcW w:w="96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2778DBE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PRESENT: 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t>Reported as working on Task #1. Minor delay as per the expected deadline</w:t>
            </w:r>
          </w:p>
        </w:tc>
        <w:tc>
          <w:tcPr>
            <w:tcW w:w="6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F857370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>ABSENT</w:t>
            </w:r>
          </w:p>
        </w:tc>
        <w:tc>
          <w:tcPr>
            <w:tcW w:w="71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DAA591F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>ABSENT</w:t>
            </w:r>
          </w:p>
        </w:tc>
        <w:tc>
          <w:tcPr>
            <w:tcW w:w="9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B29AE09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Segoe UI Emoji" w:eastAsia="Times New Roman" w:hAnsi="Segoe UI Emoji" w:cs="Segoe UI Emoji"/>
                <w:b/>
                <w:bCs/>
                <w:sz w:val="20"/>
                <w:szCs w:val="20"/>
              </w:rPr>
              <w:t>✅</w:t>
            </w: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 PRESENT: Finsihed Task #1</w:t>
            </w:r>
          </w:p>
        </w:tc>
      </w:tr>
      <w:tr w:rsidR="002619E4" w:rsidRPr="004A3375" w14:paraId="064C89E1" w14:textId="77777777" w:rsidTr="00856C00">
        <w:trPr>
          <w:trHeight w:val="1440"/>
        </w:trPr>
        <w:tc>
          <w:tcPr>
            <w:tcW w:w="103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DFF9B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8EF26D5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>Atharva Shirukar</w:t>
            </w:r>
          </w:p>
        </w:tc>
        <w:tc>
          <w:tcPr>
            <w:tcW w:w="135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9B1891A" w14:textId="399043CB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PRESENT: 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t>Discussed and showcased project ideas, implementation, tech stack. Scrum master gave a walkthrough of all the features and functionalities.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AE58E7A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PRESENT: 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t>Inquired about areas of interest that suits to their development style. Assigned general roles and responsibilities.</w:t>
            </w:r>
          </w:p>
        </w:tc>
        <w:tc>
          <w:tcPr>
            <w:tcW w:w="135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397A49B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  <w:u w:val="single"/>
              </w:rPr>
              <w:t xml:space="preserve">PRESENT: </w:t>
            </w: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>⌛ Task #1 Assigned: Documentation work assigned. Initial layout sketched by Scrum Master provided by Scrum Master.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B929052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PRESENT: 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t>Reported as working on Task #1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0B7749B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PRESENT: 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t>Reported as Task #1 50% done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901177B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  <w:u w:val="single"/>
              </w:rPr>
              <w:t xml:space="preserve">PRESENT: </w:t>
            </w:r>
            <w:r w:rsidRPr="004A3375">
              <w:rPr>
                <w:rFonts w:ascii="Segoe UI Emoji" w:eastAsia="Times New Roman" w:hAnsi="Segoe UI Emoji" w:cs="Segoe UI Emoji"/>
                <w:b/>
                <w:bCs/>
                <w:sz w:val="20"/>
                <w:szCs w:val="20"/>
              </w:rPr>
              <w:t>✅</w:t>
            </w: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 TASK #1 Completed. ⌛Task #2 assigned: Collection of member bios and executing test case for each page.</w:t>
            </w:r>
          </w:p>
        </w:tc>
        <w:tc>
          <w:tcPr>
            <w:tcW w:w="99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9EE93DD" w14:textId="6E85A7BF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  <w:u w:val="single"/>
              </w:rPr>
              <w:t xml:space="preserve">PRESENT: </w:t>
            </w:r>
            <w:r w:rsidRPr="004A3375">
              <w:rPr>
                <w:rFonts w:ascii="Segoe UI Emoji" w:eastAsia="Times New Roman" w:hAnsi="Segoe UI Emoji" w:cs="Segoe UI Emoji"/>
                <w:b/>
                <w:bCs/>
                <w:sz w:val="20"/>
                <w:szCs w:val="20"/>
              </w:rPr>
              <w:t>✅</w:t>
            </w: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 Task #2 completed. ⌛ TASK #3 Documentation Work Assigned.</w:t>
            </w:r>
          </w:p>
        </w:tc>
        <w:tc>
          <w:tcPr>
            <w:tcW w:w="14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0AB63E2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  <w:u w:val="single"/>
              </w:rPr>
              <w:t xml:space="preserve">PRESENT: </w:t>
            </w:r>
            <w:r w:rsidRPr="004A3375">
              <w:rPr>
                <w:rFonts w:ascii="Segoe UI Emoji" w:eastAsia="Times New Roman" w:hAnsi="Segoe UI Emoji" w:cs="Segoe UI Emoji"/>
                <w:b/>
                <w:bCs/>
                <w:sz w:val="20"/>
                <w:szCs w:val="20"/>
              </w:rPr>
              <w:t>✅</w:t>
            </w: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 Task #3 completed. ⌛ TASK #4 assigned - help with White Box testing and provide feedback for UI/UX improvements</w:t>
            </w:r>
          </w:p>
        </w:tc>
        <w:tc>
          <w:tcPr>
            <w:tcW w:w="96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A23A81F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PRESENT: 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t>Working on Task #4</w:t>
            </w:r>
          </w:p>
        </w:tc>
        <w:tc>
          <w:tcPr>
            <w:tcW w:w="6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4F590FF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>ABSENT</w:t>
            </w:r>
          </w:p>
        </w:tc>
        <w:tc>
          <w:tcPr>
            <w:tcW w:w="71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BC8310B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>PRESENT</w:t>
            </w:r>
          </w:p>
        </w:tc>
        <w:tc>
          <w:tcPr>
            <w:tcW w:w="9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A0E6BDB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Segoe UI Emoji" w:eastAsia="Times New Roman" w:hAnsi="Segoe UI Emoji" w:cs="Segoe UI Emoji"/>
                <w:b/>
                <w:bCs/>
                <w:sz w:val="20"/>
                <w:szCs w:val="20"/>
              </w:rPr>
              <w:t>✅</w:t>
            </w: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 PRESENT: Finsihed Task #4</w:t>
            </w:r>
          </w:p>
        </w:tc>
      </w:tr>
      <w:tr w:rsidR="002619E4" w:rsidRPr="004A3375" w14:paraId="521857F3" w14:textId="77777777" w:rsidTr="00856C00">
        <w:trPr>
          <w:trHeight w:val="315"/>
        </w:trPr>
        <w:tc>
          <w:tcPr>
            <w:tcW w:w="103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DFF9B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1521DA2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>Nikhil Haswani</w:t>
            </w:r>
          </w:p>
        </w:tc>
        <w:tc>
          <w:tcPr>
            <w:tcW w:w="135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6479FBB" w14:textId="188144E6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PRESENT: 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t xml:space="preserve">Discussed and showcased project ideas, 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lastRenderedPageBreak/>
              <w:t>implementation, tech stack. Scrum master gave a walkthrough of all the features and functionalities.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4C76E2D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lastRenderedPageBreak/>
              <w:t xml:space="preserve">PRESENT: 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t xml:space="preserve">Inquired about 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lastRenderedPageBreak/>
              <w:t>areas of interest that suits to their development style. Assigned general roles and responsibilities.</w:t>
            </w:r>
          </w:p>
        </w:tc>
        <w:tc>
          <w:tcPr>
            <w:tcW w:w="135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1DA7263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  <w:u w:val="single"/>
              </w:rPr>
              <w:lastRenderedPageBreak/>
              <w:t xml:space="preserve">PRESENT: </w:t>
            </w: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⌛ Task #1 Assigned: To assist in </w:t>
            </w: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lastRenderedPageBreak/>
              <w:t>documenation and image collection process.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4632916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lastRenderedPageBreak/>
              <w:t xml:space="preserve">PRESENT: 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t xml:space="preserve">Reported as 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lastRenderedPageBreak/>
              <w:t>working on Task #1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B2C2B33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lastRenderedPageBreak/>
              <w:t xml:space="preserve">PRESENT: 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t xml:space="preserve">Reported as 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lastRenderedPageBreak/>
              <w:t>working on Task #1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882272E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  <w:u w:val="single"/>
              </w:rPr>
              <w:lastRenderedPageBreak/>
              <w:t xml:space="preserve">PRESENT: </w:t>
            </w:r>
            <w:r w:rsidRPr="004A3375">
              <w:rPr>
                <w:rFonts w:ascii="Segoe UI Emoji" w:eastAsia="Times New Roman" w:hAnsi="Segoe UI Emoji" w:cs="Segoe UI Emoji"/>
                <w:b/>
                <w:bCs/>
                <w:sz w:val="20"/>
                <w:szCs w:val="20"/>
              </w:rPr>
              <w:t>✅</w:t>
            </w: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 TASK #1 Complet</w:t>
            </w: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lastRenderedPageBreak/>
              <w:t>ed. ⌛Task #2 assigned: Reaching out to other Scrum masters and reporting interested parties for beta testing. Find Book Images</w:t>
            </w:r>
          </w:p>
        </w:tc>
        <w:tc>
          <w:tcPr>
            <w:tcW w:w="99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425FFE1" w14:textId="323CDE6F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  <w:u w:val="single"/>
              </w:rPr>
              <w:lastRenderedPageBreak/>
              <w:t xml:space="preserve">PRESENT: </w:t>
            </w: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>⌛ TASK #3 Documen</w:t>
            </w: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lastRenderedPageBreak/>
              <w:t xml:space="preserve">tation Work Assigned. </w:t>
            </w: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br/>
            </w: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br/>
              <w:t>Task #2 on hold for now.</w:t>
            </w:r>
          </w:p>
        </w:tc>
        <w:tc>
          <w:tcPr>
            <w:tcW w:w="14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30D6316E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lastRenderedPageBreak/>
              <w:t xml:space="preserve">PRESENT: 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t>Working on Task #3</w:t>
            </w:r>
          </w:p>
        </w:tc>
        <w:tc>
          <w:tcPr>
            <w:tcW w:w="96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43328DF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PRESENT: 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t>Task #3 50% complete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lastRenderedPageBreak/>
              <w:t>d</w:t>
            </w:r>
          </w:p>
        </w:tc>
        <w:tc>
          <w:tcPr>
            <w:tcW w:w="6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9B3B9AB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lastRenderedPageBreak/>
              <w:t>PRESENT</w:t>
            </w:r>
          </w:p>
        </w:tc>
        <w:tc>
          <w:tcPr>
            <w:tcW w:w="71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EE6B9F9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>PRESENT</w:t>
            </w:r>
          </w:p>
        </w:tc>
        <w:tc>
          <w:tcPr>
            <w:tcW w:w="9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4797207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Segoe UI Emoji" w:eastAsia="Times New Roman" w:hAnsi="Segoe UI Emoji" w:cs="Segoe UI Emoji"/>
                <w:b/>
                <w:bCs/>
                <w:sz w:val="20"/>
                <w:szCs w:val="20"/>
              </w:rPr>
              <w:t>✅</w:t>
            </w: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 PRESENT: Finsihed </w:t>
            </w: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lastRenderedPageBreak/>
              <w:t>Task #3</w:t>
            </w:r>
          </w:p>
        </w:tc>
      </w:tr>
      <w:tr w:rsidR="002619E4" w:rsidRPr="004A3375" w14:paraId="4B079BDF" w14:textId="77777777" w:rsidTr="00856C00">
        <w:trPr>
          <w:trHeight w:val="315"/>
        </w:trPr>
        <w:tc>
          <w:tcPr>
            <w:tcW w:w="1035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DFF9B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AF2E437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lastRenderedPageBreak/>
              <w:t>Rashmi Kamble</w:t>
            </w:r>
          </w:p>
        </w:tc>
        <w:tc>
          <w:tcPr>
            <w:tcW w:w="135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329CAC7" w14:textId="642E089C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PRESENT: 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t>Discussed and showcased project ideas, implementation, tech stack. Scrum master gave a walkthrough of all the features and functionalities.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55501FF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PRESENT: 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t>Inquired about areas of interest that suits to their development style. Assigned general roles and responsibilities.</w:t>
            </w:r>
          </w:p>
        </w:tc>
        <w:tc>
          <w:tcPr>
            <w:tcW w:w="135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93A54F9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  <w:u w:val="single"/>
              </w:rPr>
              <w:t xml:space="preserve">PRESENT: </w:t>
            </w: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>⌛ Task #1 Assigned: To collected 75 image artifacts relevant to the site. Detailed instructions on resolution, category, etc provided by Scrum Master.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DDABD48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PRESENT: 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t>Reported as working on Task #1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5B9C517D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PRESENT: 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t>Reported as working on Task #1</w:t>
            </w:r>
          </w:p>
        </w:tc>
        <w:tc>
          <w:tcPr>
            <w:tcW w:w="90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6EF1C8D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  <w:u w:val="single"/>
              </w:rPr>
              <w:t xml:space="preserve">PRESENT: </w:t>
            </w:r>
            <w:r w:rsidRPr="004A3375">
              <w:rPr>
                <w:rFonts w:ascii="Segoe UI Emoji" w:eastAsia="Times New Roman" w:hAnsi="Segoe UI Emoji" w:cs="Segoe UI Emoji"/>
                <w:b/>
                <w:bCs/>
                <w:sz w:val="20"/>
                <w:szCs w:val="20"/>
              </w:rPr>
              <w:t>✅</w:t>
            </w: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 TASK #1 Completed. ⌛Task #2 assigned: Populating quotes.php with pop culture content.</w:t>
            </w:r>
          </w:p>
        </w:tc>
        <w:tc>
          <w:tcPr>
            <w:tcW w:w="99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E271587" w14:textId="550D430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  <w:u w:val="single"/>
              </w:rPr>
              <w:t xml:space="preserve">PRESENT: </w:t>
            </w:r>
            <w:r w:rsidRPr="004A3375">
              <w:rPr>
                <w:rFonts w:ascii="Segoe UI Emoji" w:eastAsia="Times New Roman" w:hAnsi="Segoe UI Emoji" w:cs="Segoe UI Emoji"/>
                <w:b/>
                <w:bCs/>
                <w:sz w:val="20"/>
                <w:szCs w:val="20"/>
              </w:rPr>
              <w:t>✅</w:t>
            </w: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 TASK #2 Completed. ⌛ TASK #3 Documentation Work Assigned.</w:t>
            </w:r>
          </w:p>
        </w:tc>
        <w:tc>
          <w:tcPr>
            <w:tcW w:w="147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C71C0BF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PRESENT: 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t>Working on Task #3</w:t>
            </w:r>
          </w:p>
        </w:tc>
        <w:tc>
          <w:tcPr>
            <w:tcW w:w="96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2FC3E05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PRESENT: </w:t>
            </w:r>
            <w:r w:rsidRPr="004A3375">
              <w:rPr>
                <w:rFonts w:ascii="Comfortaa" w:eastAsia="Times New Roman" w:hAnsi="Comfortaa" w:cs="Arial"/>
                <w:sz w:val="20"/>
                <w:szCs w:val="20"/>
              </w:rPr>
              <w:t>Task #3 % 75% completed</w:t>
            </w:r>
          </w:p>
        </w:tc>
        <w:tc>
          <w:tcPr>
            <w:tcW w:w="6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1E42F8B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>ABSENT</w:t>
            </w:r>
          </w:p>
        </w:tc>
        <w:tc>
          <w:tcPr>
            <w:tcW w:w="71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A00A64A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>PRESENT</w:t>
            </w:r>
          </w:p>
        </w:tc>
        <w:tc>
          <w:tcPr>
            <w:tcW w:w="9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5F8209A" w14:textId="77777777" w:rsidR="004A3375" w:rsidRPr="004A3375" w:rsidRDefault="004A3375" w:rsidP="004A3375">
            <w:pPr>
              <w:spacing w:after="0"/>
              <w:jc w:val="center"/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</w:pPr>
            <w:r w:rsidRPr="004A3375">
              <w:rPr>
                <w:rFonts w:ascii="Segoe UI Emoji" w:eastAsia="Times New Roman" w:hAnsi="Segoe UI Emoji" w:cs="Segoe UI Emoji"/>
                <w:b/>
                <w:bCs/>
                <w:sz w:val="20"/>
                <w:szCs w:val="20"/>
              </w:rPr>
              <w:t>✅</w:t>
            </w:r>
            <w:r w:rsidRPr="004A3375">
              <w:rPr>
                <w:rFonts w:ascii="Comfortaa" w:eastAsia="Times New Roman" w:hAnsi="Comfortaa" w:cs="Arial"/>
                <w:b/>
                <w:bCs/>
                <w:sz w:val="20"/>
                <w:szCs w:val="20"/>
              </w:rPr>
              <w:t xml:space="preserve"> PRESENT: Finsihed Task #3</w:t>
            </w:r>
          </w:p>
        </w:tc>
      </w:tr>
    </w:tbl>
    <w:p w14:paraId="24CA82D6" w14:textId="080A1148" w:rsidR="00DE7811" w:rsidRPr="00E173C0" w:rsidRDefault="00DE7811" w:rsidP="00353A42">
      <w:pPr>
        <w:rPr>
          <w:rFonts w:ascii="Open Sans" w:hAnsi="Open Sans" w:cs="Open Sans"/>
        </w:rPr>
      </w:pPr>
    </w:p>
    <w:p w14:paraId="04FB2D08" w14:textId="32549C95" w:rsidR="00415F11" w:rsidRPr="00E173C0" w:rsidRDefault="00415F11" w:rsidP="00315C48">
      <w:pPr>
        <w:pStyle w:val="Title"/>
        <w:rPr>
          <w:rFonts w:ascii="Open Sans" w:hAnsi="Open Sans" w:cs="Open Sans"/>
          <w:u w:val="single"/>
        </w:rPr>
      </w:pPr>
      <w:r w:rsidRPr="00E173C0">
        <w:rPr>
          <w:rFonts w:ascii="Open Sans" w:hAnsi="Open Sans" w:cs="Open Sans"/>
          <w:u w:val="single"/>
        </w:rPr>
        <w:lastRenderedPageBreak/>
        <w:t>Challenges Faced</w:t>
      </w:r>
    </w:p>
    <w:p w14:paraId="3CB0C0D7" w14:textId="2351E2DA" w:rsidR="00415F11" w:rsidRPr="00E173C0" w:rsidRDefault="00415F11" w:rsidP="00415F11">
      <w:pPr>
        <w:pStyle w:val="BodyText"/>
        <w:numPr>
          <w:ilvl w:val="0"/>
          <w:numId w:val="10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Coming up with a strategy to cache media item covers</w:t>
      </w:r>
      <w:r w:rsidR="00B71F7B" w:rsidRPr="00E173C0">
        <w:rPr>
          <w:rFonts w:ascii="Open Sans" w:hAnsi="Open Sans" w:cs="Open Sans"/>
        </w:rPr>
        <w:t xml:space="preserve"> to serve them quickly after the first requests.</w:t>
      </w:r>
    </w:p>
    <w:p w14:paraId="1FBB5187" w14:textId="09BE4674" w:rsidR="00415F11" w:rsidRPr="00E173C0" w:rsidRDefault="00B71F7B" w:rsidP="00415F11">
      <w:pPr>
        <w:pStyle w:val="BodyText"/>
        <w:numPr>
          <w:ilvl w:val="0"/>
          <w:numId w:val="10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Displaying logged in profile page as well as other members profile page using GET request in the same profile.php file</w:t>
      </w:r>
    </w:p>
    <w:p w14:paraId="2D42AD98" w14:textId="30D150EB" w:rsidR="00415F11" w:rsidRPr="00E173C0" w:rsidRDefault="00B71F7B" w:rsidP="00415F11">
      <w:pPr>
        <w:pStyle w:val="BodyText"/>
        <w:numPr>
          <w:ilvl w:val="0"/>
          <w:numId w:val="10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Making the website responsive (especially CSS Grids and Flexbox)</w:t>
      </w:r>
    </w:p>
    <w:p w14:paraId="119C5A41" w14:textId="2877CBC0" w:rsidR="00415F11" w:rsidRPr="00E173C0" w:rsidRDefault="00415F11" w:rsidP="00415F11">
      <w:pPr>
        <w:pStyle w:val="BodyText"/>
        <w:numPr>
          <w:ilvl w:val="0"/>
          <w:numId w:val="10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Working with FPDF Library (Documentation was a bit difficult to navigate)</w:t>
      </w:r>
    </w:p>
    <w:p w14:paraId="20FDB9BC" w14:textId="107AB935" w:rsidR="00415F11" w:rsidRPr="00E173C0" w:rsidRDefault="00415F11" w:rsidP="00415F11">
      <w:pPr>
        <w:pStyle w:val="BodyText"/>
        <w:numPr>
          <w:ilvl w:val="0"/>
          <w:numId w:val="10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SQL Queries related to JOINING multiple tables</w:t>
      </w:r>
    </w:p>
    <w:p w14:paraId="69131848" w14:textId="19DCCFE0" w:rsidR="00415F11" w:rsidRPr="00E173C0" w:rsidRDefault="00415F11" w:rsidP="00415F11">
      <w:pPr>
        <w:pStyle w:val="BodyText"/>
        <w:numPr>
          <w:ilvl w:val="0"/>
          <w:numId w:val="10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Making API response more efficient by requesting only required data objects.</w:t>
      </w:r>
    </w:p>
    <w:p w14:paraId="471F7EAB" w14:textId="53136BCD" w:rsidR="00415F11" w:rsidRPr="00E173C0" w:rsidRDefault="00415F11" w:rsidP="00415F11">
      <w:pPr>
        <w:pStyle w:val="BodyText"/>
        <w:numPr>
          <w:ilvl w:val="0"/>
          <w:numId w:val="10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Conditional Rendering of badges on the User Badges page</w:t>
      </w:r>
    </w:p>
    <w:p w14:paraId="2B1B70CA" w14:textId="691A1346" w:rsidR="00415F11" w:rsidRPr="00E173C0" w:rsidRDefault="00B71F7B" w:rsidP="00415F11">
      <w:pPr>
        <w:pStyle w:val="BodyText"/>
        <w:numPr>
          <w:ilvl w:val="0"/>
          <w:numId w:val="10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Syncing member schedules</w:t>
      </w:r>
    </w:p>
    <w:p w14:paraId="286249D9" w14:textId="73E33AFA" w:rsidR="00B71F7B" w:rsidRPr="00E173C0" w:rsidRDefault="00B71F7B" w:rsidP="00415F11">
      <w:pPr>
        <w:pStyle w:val="BodyText"/>
        <w:numPr>
          <w:ilvl w:val="0"/>
          <w:numId w:val="10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Email Authentication and mail setup (PHPMailer library was used)</w:t>
      </w:r>
    </w:p>
    <w:p w14:paraId="21368F93" w14:textId="77777777" w:rsidR="00415F11" w:rsidRPr="00E173C0" w:rsidRDefault="00415F11" w:rsidP="00315C48">
      <w:pPr>
        <w:pStyle w:val="Title"/>
        <w:rPr>
          <w:rFonts w:ascii="Open Sans" w:hAnsi="Open Sans" w:cs="Open Sans"/>
        </w:rPr>
      </w:pPr>
    </w:p>
    <w:p w14:paraId="327EF2E2" w14:textId="06C4D16E" w:rsidR="00315C48" w:rsidRPr="00A57B10" w:rsidRDefault="00315C48" w:rsidP="00A57B10">
      <w:pPr>
        <w:pStyle w:val="Title"/>
        <w:rPr>
          <w:rFonts w:ascii="Open Sans" w:hAnsi="Open Sans" w:cs="Open Sans"/>
          <w:u w:val="single"/>
        </w:rPr>
      </w:pPr>
      <w:r w:rsidRPr="00E173C0">
        <w:rPr>
          <w:rFonts w:ascii="Open Sans" w:hAnsi="Open Sans" w:cs="Open Sans"/>
          <w:u w:val="single"/>
        </w:rPr>
        <w:t>Reference List</w:t>
      </w:r>
    </w:p>
    <w:p w14:paraId="4A405C34" w14:textId="69618C0B" w:rsidR="00DE7811" w:rsidRPr="00E173C0" w:rsidRDefault="00DE7811" w:rsidP="00DE7811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HTML Email Formatting- https://css-tricks.com/sending-nice-html-email-with-php/</w:t>
      </w:r>
    </w:p>
    <w:p w14:paraId="221E21AA" w14:textId="77777777" w:rsidR="00DE7811" w:rsidRPr="00E173C0" w:rsidRDefault="00DE7811" w:rsidP="00DE7811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How to Make Responsive Website- https://www.browserstack.com/guide/how-to-create-responsive-website</w:t>
      </w:r>
    </w:p>
    <w:p w14:paraId="78FE4A60" w14:textId="77777777" w:rsidR="00DE7811" w:rsidRPr="00E173C0" w:rsidRDefault="00DE7811" w:rsidP="00DE7811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FPDF docs- http://www.fpdf.org/en/doc/index.php</w:t>
      </w:r>
    </w:p>
    <w:p w14:paraId="4E7839FD" w14:textId="77777777" w:rsidR="00DE7811" w:rsidRPr="00E173C0" w:rsidRDefault="00DE7811" w:rsidP="00DE7811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PHP Emails https://www.geeksforgeeks.org/how-to-send-an-email-using-phpmailer/</w:t>
      </w:r>
    </w:p>
    <w:p w14:paraId="75557526" w14:textId="77777777" w:rsidR="00DE7811" w:rsidRPr="00E173C0" w:rsidRDefault="00DE7811" w:rsidP="00DE7811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PDF Generation and Table Styling http://www.fpdf.org/en/script/script14.php</w:t>
      </w:r>
    </w:p>
    <w:p w14:paraId="6A7C35A1" w14:textId="77777777" w:rsidR="00DE7811" w:rsidRPr="00E173C0" w:rsidRDefault="00DE7811" w:rsidP="00DE7811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lastRenderedPageBreak/>
        <w:t>404 Pages To Check Out- https://www.searchenginejournal.com/404-page-examples/211154/</w:t>
      </w:r>
    </w:p>
    <w:p w14:paraId="3A224106" w14:textId="77777777" w:rsidR="00DE7811" w:rsidRPr="00E173C0" w:rsidRDefault="00DE7811" w:rsidP="00DE7811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Deployment Guide- https://www.google.com/amp/s/auth0.com/blog/amp/the-ultimate-guide-to-deploying-php-applications/</w:t>
      </w:r>
    </w:p>
    <w:p w14:paraId="223374FF" w14:textId="63D62E93" w:rsidR="00DE7811" w:rsidRPr="00E173C0" w:rsidRDefault="00DE7811" w:rsidP="00DE7811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 xml:space="preserve">Troubleshooting: Google Books Low Quality Covers- </w:t>
      </w:r>
      <w:hyperlink r:id="rId9" w:history="1">
        <w:r w:rsidRPr="00E173C0">
          <w:rPr>
            <w:rStyle w:val="Hyperlink"/>
            <w:rFonts w:ascii="Open Sans" w:hAnsi="Open Sans" w:cs="Open Sans"/>
          </w:rPr>
          <w:t>https://stackoverflow.com/questions/65562340/high-quality-book-covers-using-google-books-api</w:t>
        </w:r>
      </w:hyperlink>
    </w:p>
    <w:p w14:paraId="66B313DF" w14:textId="77777777" w:rsidR="00DE7811" w:rsidRPr="00E173C0" w:rsidRDefault="00DE7811" w:rsidP="00DE7811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GIT Undo- https://stackoverflow.com/questions/1616957/how-do-you-roll-back-reset-a-git-repository-to-a-particular-commit</w:t>
      </w:r>
    </w:p>
    <w:p w14:paraId="7F0E45FF" w14:textId="77777777" w:rsidR="00DE7811" w:rsidRPr="00E173C0" w:rsidRDefault="00DE7811" w:rsidP="00DE7811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Sweet Alerts - Used on Login, SignUp and Welcome pages- https://sweetalert.js.org/guides/#getting-started</w:t>
      </w:r>
    </w:p>
    <w:p w14:paraId="61A04EBB" w14:textId="77777777" w:rsidR="00DE7811" w:rsidRPr="00E173C0" w:rsidRDefault="00DE7811" w:rsidP="00DE7811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Writing Test Cases- https://www.guru99.com/test-case.html</w:t>
      </w:r>
    </w:p>
    <w:p w14:paraId="5DF948F4" w14:textId="77777777" w:rsidR="00DE7811" w:rsidRPr="00E173C0" w:rsidRDefault="00DE7811" w:rsidP="00DE7811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Dialog Box Open - https://codepen.io/highnessatharva/pen/KKoGdvO</w:t>
      </w:r>
    </w:p>
    <w:p w14:paraId="3F709D7F" w14:textId="77777777" w:rsidR="00DE7811" w:rsidRPr="00E173C0" w:rsidRDefault="00DE7811" w:rsidP="00DE7811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Glowing Social Icons - https://codepen.io/highnessatharva/pen/OJvwZNy</w:t>
      </w:r>
    </w:p>
    <w:p w14:paraId="5E56D758" w14:textId="77777777" w:rsidR="00DE7811" w:rsidRPr="00E173C0" w:rsidRDefault="00DE7811" w:rsidP="00DE7811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Responsive HTML Table - https://codepen.io/highnessatharva/pen/KKooRLj</w:t>
      </w:r>
    </w:p>
    <w:p w14:paraId="44902C60" w14:textId="77777777" w:rsidR="00DE7811" w:rsidRPr="00E173C0" w:rsidRDefault="00DE7811" w:rsidP="00DE7811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AutoSorting HTML Table - https://codepen.io/highnessatharva/details/KKoJoPv</w:t>
      </w:r>
    </w:p>
    <w:p w14:paraId="6A033DCF" w14:textId="77777777" w:rsidR="00DE7811" w:rsidRPr="00E173C0" w:rsidRDefault="00DE7811" w:rsidP="00DE7811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Sliding Social Feed - https://codepen.io/seyedi/pen/zYoeLEv</w:t>
      </w:r>
    </w:p>
    <w:p w14:paraId="19670D5C" w14:textId="77777777" w:rsidR="00DE7811" w:rsidRPr="00E173C0" w:rsidRDefault="00DE7811" w:rsidP="00DE7811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Edit Profile Page Styling - https://codepen.io/fat_64/pen/YzPeNwR</w:t>
      </w:r>
    </w:p>
    <w:p w14:paraId="21785020" w14:textId="77777777" w:rsidR="00DE7811" w:rsidRPr="00E173C0" w:rsidRDefault="00DE7811" w:rsidP="00DE7811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Landing Page fancy animation #1 - https://tympanus.net/Tutorials/ImageGridMotionEffect/</w:t>
      </w:r>
    </w:p>
    <w:p w14:paraId="1FA69CF7" w14:textId="77777777" w:rsidR="00DE7811" w:rsidRPr="00E173C0" w:rsidRDefault="00DE7811" w:rsidP="00DE7811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Landing Page fancy animation #2 - https://tympanus.net/Development/RapidLayersAnimation/</w:t>
      </w:r>
    </w:p>
    <w:p w14:paraId="55E07231" w14:textId="77777777" w:rsidR="00DE7811" w:rsidRPr="00E173C0" w:rsidRDefault="00DE7811" w:rsidP="00DE7811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Carousel Animation (Use for features/media showcase - https://nickpiscitelli.github.io/Glider.js/</w:t>
      </w:r>
    </w:p>
    <w:p w14:paraId="1E89A010" w14:textId="77777777" w:rsidR="00DE7811" w:rsidRPr="00E173C0" w:rsidRDefault="00DE7811" w:rsidP="00DE7811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Cursor Tracker - https://tympanus.net/Tutorials/codrops-masked-hero/</w:t>
      </w:r>
    </w:p>
    <w:p w14:paraId="20CE4C9F" w14:textId="77777777" w:rsidR="00DE7811" w:rsidRPr="00E173C0" w:rsidRDefault="00DE7811" w:rsidP="00DE7811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Bootstrap UI Components and Theme Kits - https://mdbootstrap.com/</w:t>
      </w:r>
    </w:p>
    <w:p w14:paraId="162A1FD5" w14:textId="255E3C31" w:rsidR="00DE7811" w:rsidRPr="00E173C0" w:rsidRDefault="00DE7811" w:rsidP="00DE7811">
      <w:pPr>
        <w:pStyle w:val="ListParagraph"/>
        <w:numPr>
          <w:ilvl w:val="0"/>
          <w:numId w:val="9"/>
        </w:numPr>
        <w:rPr>
          <w:rFonts w:ascii="Open Sans" w:hAnsi="Open Sans" w:cs="Open Sans"/>
        </w:rPr>
      </w:pPr>
      <w:r w:rsidRPr="00E173C0">
        <w:rPr>
          <w:rFonts w:ascii="Open Sans" w:hAnsi="Open Sans" w:cs="Open Sans"/>
        </w:rPr>
        <w:t>UI Kit for Admin page - https://mdbootstrap.com/docs/standard/design-blocks/admin/</w:t>
      </w:r>
    </w:p>
    <w:sectPr w:rsidR="00DE7811" w:rsidRPr="00E173C0" w:rsidSect="00353A42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79416C" w14:textId="77777777" w:rsidR="0060347D" w:rsidRDefault="0060347D">
      <w:pPr>
        <w:spacing w:after="0"/>
      </w:pPr>
      <w:r>
        <w:separator/>
      </w:r>
    </w:p>
  </w:endnote>
  <w:endnote w:type="continuationSeparator" w:id="0">
    <w:p w14:paraId="7B00A5A2" w14:textId="77777777" w:rsidR="0060347D" w:rsidRDefault="006034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omfortaa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3489BA" w14:textId="77777777" w:rsidR="0060347D" w:rsidRDefault="0060347D">
      <w:r>
        <w:separator/>
      </w:r>
    </w:p>
  </w:footnote>
  <w:footnote w:type="continuationSeparator" w:id="0">
    <w:p w14:paraId="12823D1D" w14:textId="77777777" w:rsidR="0060347D" w:rsidRDefault="006034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7F2D8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64E771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2E7C0918"/>
    <w:multiLevelType w:val="hybridMultilevel"/>
    <w:tmpl w:val="0F06B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CA090D"/>
    <w:multiLevelType w:val="hybridMultilevel"/>
    <w:tmpl w:val="B20C0F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625209">
    <w:abstractNumId w:val="0"/>
  </w:num>
  <w:num w:numId="2" w16cid:durableId="1664162211">
    <w:abstractNumId w:val="1"/>
  </w:num>
  <w:num w:numId="3" w16cid:durableId="2084527998">
    <w:abstractNumId w:val="1"/>
  </w:num>
  <w:num w:numId="4" w16cid:durableId="40978332">
    <w:abstractNumId w:val="1"/>
  </w:num>
  <w:num w:numId="5" w16cid:durableId="1991517860">
    <w:abstractNumId w:val="1"/>
  </w:num>
  <w:num w:numId="6" w16cid:durableId="218055278">
    <w:abstractNumId w:val="1"/>
  </w:num>
  <w:num w:numId="7" w16cid:durableId="1689986114">
    <w:abstractNumId w:val="1"/>
  </w:num>
  <w:num w:numId="8" w16cid:durableId="1228493649">
    <w:abstractNumId w:val="1"/>
  </w:num>
  <w:num w:numId="9" w16cid:durableId="274287521">
    <w:abstractNumId w:val="3"/>
  </w:num>
  <w:num w:numId="10" w16cid:durableId="15738526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zNjW2sLAEEiYWRko6SsGpxcWZ+XkgBSa1AJnpWM8sAAAA"/>
  </w:docVars>
  <w:rsids>
    <w:rsidRoot w:val="002209A1"/>
    <w:rsid w:val="000E6E5E"/>
    <w:rsid w:val="001952FE"/>
    <w:rsid w:val="001A6BFC"/>
    <w:rsid w:val="002209A1"/>
    <w:rsid w:val="002619E4"/>
    <w:rsid w:val="00315C48"/>
    <w:rsid w:val="00353A42"/>
    <w:rsid w:val="003F4E4E"/>
    <w:rsid w:val="00415F11"/>
    <w:rsid w:val="004A3375"/>
    <w:rsid w:val="004B0529"/>
    <w:rsid w:val="004C5CB0"/>
    <w:rsid w:val="004F6C98"/>
    <w:rsid w:val="005C744F"/>
    <w:rsid w:val="0060347D"/>
    <w:rsid w:val="0067285D"/>
    <w:rsid w:val="006E790A"/>
    <w:rsid w:val="0076060B"/>
    <w:rsid w:val="00825F93"/>
    <w:rsid w:val="0083292A"/>
    <w:rsid w:val="0084124B"/>
    <w:rsid w:val="00856C00"/>
    <w:rsid w:val="00A57B10"/>
    <w:rsid w:val="00B4021C"/>
    <w:rsid w:val="00B71F7B"/>
    <w:rsid w:val="00C9032F"/>
    <w:rsid w:val="00CB5A28"/>
    <w:rsid w:val="00CE5BAB"/>
    <w:rsid w:val="00D827C8"/>
    <w:rsid w:val="00DE7811"/>
    <w:rsid w:val="00E173C0"/>
    <w:rsid w:val="00F065C1"/>
    <w:rsid w:val="00F733C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6CCCF"/>
  <w15:docId w15:val="{FB42607C-7AA6-49B3-8D32-3B1EBBE872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73C0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C9032F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F733C8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DE7811"/>
    <w:pPr>
      <w:ind w:left="720"/>
      <w:contextualSpacing/>
    </w:pPr>
  </w:style>
  <w:style w:type="character" w:customStyle="1" w:styleId="TitleChar">
    <w:name w:val="Title Char"/>
    <w:basedOn w:val="DefaultParagraphFont"/>
    <w:link w:val="Title"/>
    <w:rsid w:val="00315C48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2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80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70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75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95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35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617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0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86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49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58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18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969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11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11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0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44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1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36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01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42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50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85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508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172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79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500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14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8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6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tharvashah.notion.site/TaskList-for-Anay-5657133ae92a4b0c83a0b844ad6a790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google.com/spreadsheets/d/1A9cpIDJguHsHxJcm0_3q-6g3devpo9vrO9IfDg3TrmU/ed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stackoverflow.com/questions/65562340/high-quality-book-covers-using-google-books-ap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9</Pages>
  <Words>1736</Words>
  <Characters>9900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THARVA SHAH  (Student)</cp:lastModifiedBy>
  <cp:revision>28</cp:revision>
  <dcterms:created xsi:type="dcterms:W3CDTF">2022-10-07T16:56:00Z</dcterms:created>
  <dcterms:modified xsi:type="dcterms:W3CDTF">2022-10-07T18:41:00Z</dcterms:modified>
</cp:coreProperties>
</file>